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E8555" w14:textId="461E268F" w:rsidR="005A08CE" w:rsidRPr="0024021F" w:rsidRDefault="005A08CE" w:rsidP="005A08CE">
      <w:pPr>
        <w:rPr>
          <w:b/>
          <w:bCs/>
          <w:sz w:val="36"/>
          <w:szCs w:val="36"/>
        </w:rPr>
      </w:pPr>
      <w:r w:rsidRPr="0024021F">
        <w:rPr>
          <w:b/>
          <w:bCs/>
          <w:sz w:val="36"/>
          <w:szCs w:val="36"/>
        </w:rPr>
        <w:t xml:space="preserve">Project </w:t>
      </w:r>
      <w:r w:rsidR="0024021F" w:rsidRPr="0024021F">
        <w:rPr>
          <w:b/>
          <w:bCs/>
          <w:sz w:val="36"/>
          <w:szCs w:val="36"/>
        </w:rPr>
        <w:t xml:space="preserve">Assignment – CMU-CS 462 – </w:t>
      </w:r>
      <w:r w:rsidR="001447D3">
        <w:rPr>
          <w:b/>
          <w:bCs/>
          <w:sz w:val="36"/>
          <w:szCs w:val="36"/>
        </w:rPr>
        <w:t>20</w:t>
      </w:r>
      <w:r w:rsidR="00616719">
        <w:rPr>
          <w:b/>
          <w:bCs/>
          <w:sz w:val="36"/>
          <w:szCs w:val="36"/>
        </w:rPr>
        <w:t>2</w:t>
      </w:r>
      <w:r w:rsidR="00773D47">
        <w:rPr>
          <w:b/>
          <w:bCs/>
          <w:sz w:val="36"/>
          <w:szCs w:val="36"/>
        </w:rPr>
        <w:t>3S</w:t>
      </w:r>
    </w:p>
    <w:p w14:paraId="2663A759" w14:textId="77777777" w:rsidR="001447D3" w:rsidRPr="003D51F0" w:rsidRDefault="001447D3" w:rsidP="001447D3">
      <w:pPr>
        <w:rPr>
          <w:sz w:val="28"/>
          <w:szCs w:val="28"/>
        </w:rPr>
      </w:pPr>
      <w:r w:rsidRPr="001447D3">
        <w:rPr>
          <w:b/>
          <w:bCs/>
          <w:sz w:val="28"/>
          <w:szCs w:val="28"/>
        </w:rPr>
        <w:t xml:space="preserve">Research and development of measuring tools for software projects / software </w:t>
      </w:r>
      <w:r w:rsidRPr="003D51F0">
        <w:rPr>
          <w:sz w:val="28"/>
          <w:szCs w:val="28"/>
        </w:rPr>
        <w:t>products:</w:t>
      </w:r>
    </w:p>
    <w:p w14:paraId="52C2EE04" w14:textId="22D73DAB" w:rsidR="005A08CE" w:rsidRPr="003D51F0" w:rsidRDefault="0024021F" w:rsidP="005A08C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3D51F0">
        <w:rPr>
          <w:sz w:val="28"/>
          <w:szCs w:val="28"/>
        </w:rPr>
        <w:t xml:space="preserve">Topic 1- </w:t>
      </w:r>
      <w:r w:rsidR="005A08CE" w:rsidRPr="003D51F0">
        <w:rPr>
          <w:sz w:val="28"/>
          <w:szCs w:val="28"/>
        </w:rPr>
        <w:t xml:space="preserve">Length – LOC </w:t>
      </w:r>
      <w:r w:rsidR="00616719" w:rsidRPr="003D51F0">
        <w:rPr>
          <w:sz w:val="28"/>
          <w:szCs w:val="28"/>
        </w:rPr>
        <w:t>tool</w:t>
      </w:r>
      <w:r w:rsidR="008B7777">
        <w:rPr>
          <w:sz w:val="28"/>
          <w:szCs w:val="28"/>
        </w:rPr>
        <w:t xml:space="preserve"> (at least 2 languages)</w:t>
      </w:r>
    </w:p>
    <w:p w14:paraId="6B859252" w14:textId="5589B0D8" w:rsidR="005A08CE" w:rsidRPr="003D51F0" w:rsidRDefault="0024021F" w:rsidP="005A08C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3D51F0">
        <w:rPr>
          <w:sz w:val="28"/>
          <w:szCs w:val="28"/>
        </w:rPr>
        <w:t xml:space="preserve">Topic 2 </w:t>
      </w:r>
      <w:r w:rsidR="001447D3" w:rsidRPr="003D51F0">
        <w:rPr>
          <w:sz w:val="28"/>
          <w:szCs w:val="28"/>
        </w:rPr>
        <w:t>–</w:t>
      </w:r>
      <w:r w:rsidRPr="003D51F0">
        <w:rPr>
          <w:sz w:val="28"/>
          <w:szCs w:val="28"/>
        </w:rPr>
        <w:t xml:space="preserve"> </w:t>
      </w:r>
      <w:r w:rsidR="005A08CE" w:rsidRPr="003D51F0">
        <w:rPr>
          <w:sz w:val="28"/>
          <w:szCs w:val="28"/>
        </w:rPr>
        <w:t>Halsteads</w:t>
      </w:r>
      <w:r w:rsidR="001447D3" w:rsidRPr="003D51F0">
        <w:rPr>
          <w:sz w:val="28"/>
          <w:szCs w:val="28"/>
        </w:rPr>
        <w:t xml:space="preserve"> method</w:t>
      </w:r>
      <w:r w:rsidR="00616719" w:rsidRPr="003D51F0">
        <w:rPr>
          <w:sz w:val="28"/>
          <w:szCs w:val="28"/>
        </w:rPr>
        <w:t xml:space="preserve"> Tool</w:t>
      </w:r>
      <w:r w:rsidR="008B7777">
        <w:rPr>
          <w:sz w:val="28"/>
          <w:szCs w:val="28"/>
        </w:rPr>
        <w:t xml:space="preserve"> (2 languages)</w:t>
      </w:r>
    </w:p>
    <w:p w14:paraId="0ECFF2FF" w14:textId="4EC272CA" w:rsidR="005A08CE" w:rsidRPr="003D51F0" w:rsidRDefault="0024021F" w:rsidP="005A08C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3D51F0">
        <w:rPr>
          <w:sz w:val="28"/>
          <w:szCs w:val="28"/>
        </w:rPr>
        <w:t xml:space="preserve">Topic 3 - </w:t>
      </w:r>
      <w:r w:rsidR="005A08CE" w:rsidRPr="003D51F0">
        <w:rPr>
          <w:sz w:val="28"/>
          <w:szCs w:val="28"/>
        </w:rPr>
        <w:t>F</w:t>
      </w:r>
      <w:r w:rsidRPr="003D51F0">
        <w:rPr>
          <w:sz w:val="28"/>
          <w:szCs w:val="28"/>
        </w:rPr>
        <w:t>unction Point Counting</w:t>
      </w:r>
      <w:r w:rsidR="001447D3" w:rsidRPr="003D51F0">
        <w:rPr>
          <w:sz w:val="28"/>
          <w:szCs w:val="28"/>
        </w:rPr>
        <w:t xml:space="preserve"> Measurements</w:t>
      </w:r>
      <w:r w:rsidR="00616719" w:rsidRPr="003D51F0">
        <w:rPr>
          <w:sz w:val="28"/>
          <w:szCs w:val="28"/>
        </w:rPr>
        <w:t xml:space="preserve"> tool</w:t>
      </w:r>
    </w:p>
    <w:p w14:paraId="4CB955C2" w14:textId="2CF4BB7B" w:rsidR="005A08CE" w:rsidRPr="00A95C96" w:rsidRDefault="0024021F" w:rsidP="005A08CE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0A95C96">
        <w:rPr>
          <w:b/>
          <w:bCs/>
          <w:sz w:val="28"/>
          <w:szCs w:val="28"/>
        </w:rPr>
        <w:t xml:space="preserve">Topic 4 </w:t>
      </w:r>
      <w:r w:rsidR="001447D3" w:rsidRPr="00A95C96">
        <w:rPr>
          <w:b/>
          <w:bCs/>
          <w:sz w:val="28"/>
          <w:szCs w:val="28"/>
        </w:rPr>
        <w:t>–</w:t>
      </w:r>
      <w:r w:rsidRPr="00A95C96">
        <w:rPr>
          <w:b/>
          <w:bCs/>
          <w:sz w:val="28"/>
          <w:szCs w:val="28"/>
        </w:rPr>
        <w:t xml:space="preserve"> </w:t>
      </w:r>
      <w:r w:rsidR="001447D3" w:rsidRPr="00A95C96">
        <w:rPr>
          <w:b/>
          <w:bCs/>
          <w:sz w:val="28"/>
          <w:szCs w:val="28"/>
        </w:rPr>
        <w:t xml:space="preserve">Drawing tools for </w:t>
      </w:r>
      <w:r w:rsidR="005A08CE" w:rsidRPr="00A95C96">
        <w:rPr>
          <w:b/>
          <w:bCs/>
          <w:sz w:val="28"/>
          <w:szCs w:val="28"/>
        </w:rPr>
        <w:t xml:space="preserve">CFG </w:t>
      </w:r>
      <w:r w:rsidR="001447D3" w:rsidRPr="00A95C96">
        <w:rPr>
          <w:b/>
          <w:bCs/>
          <w:sz w:val="28"/>
          <w:szCs w:val="28"/>
        </w:rPr>
        <w:t xml:space="preserve">and </w:t>
      </w:r>
      <w:r w:rsidR="00D37F83">
        <w:rPr>
          <w:b/>
          <w:bCs/>
          <w:sz w:val="28"/>
          <w:szCs w:val="28"/>
        </w:rPr>
        <w:t>calculating</w:t>
      </w:r>
      <w:r w:rsidR="001447D3" w:rsidRPr="00A95C96">
        <w:rPr>
          <w:b/>
          <w:bCs/>
          <w:sz w:val="28"/>
          <w:szCs w:val="28"/>
        </w:rPr>
        <w:t xml:space="preserve"> the complexity</w:t>
      </w:r>
    </w:p>
    <w:p w14:paraId="0B23A511" w14:textId="387DB3FA" w:rsidR="0024021F" w:rsidRPr="003D51F0" w:rsidRDefault="0024021F" w:rsidP="005A08C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3D51F0">
        <w:rPr>
          <w:sz w:val="28"/>
          <w:szCs w:val="28"/>
        </w:rPr>
        <w:t xml:space="preserve">Topic 5 </w:t>
      </w:r>
      <w:r w:rsidR="00481947" w:rsidRPr="003D51F0">
        <w:rPr>
          <w:sz w:val="28"/>
          <w:szCs w:val="28"/>
        </w:rPr>
        <w:t>–</w:t>
      </w:r>
      <w:r w:rsidRPr="003D51F0">
        <w:rPr>
          <w:sz w:val="28"/>
          <w:szCs w:val="28"/>
        </w:rPr>
        <w:t xml:space="preserve"> </w:t>
      </w:r>
      <w:r w:rsidR="001D7031">
        <w:rPr>
          <w:sz w:val="28"/>
          <w:szCs w:val="28"/>
        </w:rPr>
        <w:t>Earn Value Analysis</w:t>
      </w:r>
    </w:p>
    <w:p w14:paraId="7131BAF1" w14:textId="6643E5F4" w:rsidR="00616719" w:rsidRPr="00A95C96" w:rsidRDefault="00616719" w:rsidP="005A08CE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0A95C96">
        <w:rPr>
          <w:b/>
          <w:bCs/>
          <w:sz w:val="28"/>
          <w:szCs w:val="28"/>
        </w:rPr>
        <w:t xml:space="preserve">Topic 6 – </w:t>
      </w:r>
      <w:r w:rsidR="009E1308">
        <w:rPr>
          <w:b/>
          <w:bCs/>
          <w:sz w:val="28"/>
          <w:szCs w:val="28"/>
        </w:rPr>
        <w:t>COCOMO II Tools</w:t>
      </w:r>
    </w:p>
    <w:p w14:paraId="0490E72D" w14:textId="77673FD5" w:rsidR="00616719" w:rsidRDefault="00616719" w:rsidP="005A08C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3D51F0">
        <w:rPr>
          <w:sz w:val="28"/>
          <w:szCs w:val="28"/>
        </w:rPr>
        <w:t>Topic 7 – Use case point counting Measurements Tool</w:t>
      </w:r>
    </w:p>
    <w:p w14:paraId="4F08B867" w14:textId="1F92451D" w:rsidR="008B7777" w:rsidRDefault="008B7777" w:rsidP="005A08CE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08B7777">
        <w:rPr>
          <w:b/>
          <w:bCs/>
          <w:sz w:val="28"/>
          <w:szCs w:val="28"/>
        </w:rPr>
        <w:t>Topic 8 – Metrics in Agile Process</w:t>
      </w:r>
      <w:r>
        <w:rPr>
          <w:b/>
          <w:bCs/>
          <w:sz w:val="28"/>
          <w:szCs w:val="28"/>
        </w:rPr>
        <w:t xml:space="preserve"> (scrum, kanban…)</w:t>
      </w:r>
    </w:p>
    <w:p w14:paraId="49723D4E" w14:textId="77777777" w:rsidR="008B7777" w:rsidRPr="008B7777" w:rsidRDefault="008B7777" w:rsidP="005A08CE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</w:p>
    <w:p w14:paraId="150AC03A" w14:textId="44D571DF" w:rsidR="0038096C" w:rsidRPr="008B7777" w:rsidRDefault="0024021F" w:rsidP="005A08CE">
      <w:pPr>
        <w:pStyle w:val="ListParagraph"/>
        <w:numPr>
          <w:ilvl w:val="0"/>
          <w:numId w:val="2"/>
        </w:numPr>
        <w:rPr>
          <w:strike/>
          <w:color w:val="FF0000"/>
          <w:sz w:val="28"/>
          <w:szCs w:val="28"/>
          <w:highlight w:val="yellow"/>
        </w:rPr>
      </w:pPr>
      <w:r w:rsidRPr="008B7777">
        <w:rPr>
          <w:strike/>
          <w:color w:val="FF0000"/>
          <w:sz w:val="28"/>
          <w:szCs w:val="28"/>
          <w:highlight w:val="yellow"/>
        </w:rPr>
        <w:t xml:space="preserve">Topic </w:t>
      </w:r>
      <w:r w:rsidR="00616719" w:rsidRPr="008B7777">
        <w:rPr>
          <w:strike/>
          <w:color w:val="FF0000"/>
          <w:sz w:val="28"/>
          <w:szCs w:val="28"/>
          <w:highlight w:val="yellow"/>
        </w:rPr>
        <w:t>8</w:t>
      </w:r>
      <w:r w:rsidRPr="008B7777">
        <w:rPr>
          <w:strike/>
          <w:color w:val="FF0000"/>
          <w:sz w:val="28"/>
          <w:szCs w:val="28"/>
          <w:highlight w:val="yellow"/>
        </w:rPr>
        <w:t xml:space="preserve"> - </w:t>
      </w:r>
      <w:r w:rsidR="00481947" w:rsidRPr="008B7777">
        <w:rPr>
          <w:strike/>
          <w:color w:val="FF0000"/>
          <w:sz w:val="28"/>
          <w:szCs w:val="28"/>
          <w:highlight w:val="yellow"/>
        </w:rPr>
        <w:t>Study and give examples of application of GQIM method</w:t>
      </w:r>
      <w:r w:rsidR="0087149E" w:rsidRPr="008B7777">
        <w:rPr>
          <w:strike/>
          <w:color w:val="FF0000"/>
          <w:sz w:val="28"/>
          <w:szCs w:val="28"/>
          <w:highlight w:val="yellow"/>
        </w:rPr>
        <w:t>:</w:t>
      </w:r>
      <w:r w:rsidR="0038096C" w:rsidRPr="008B7777">
        <w:rPr>
          <w:strike/>
          <w:color w:val="FF0000"/>
          <w:sz w:val="28"/>
          <w:szCs w:val="28"/>
          <w:highlight w:val="yellow"/>
        </w:rPr>
        <w:t xml:space="preserve"> </w:t>
      </w:r>
    </w:p>
    <w:p w14:paraId="6DC8B83E" w14:textId="368D8154" w:rsidR="00481947" w:rsidRPr="008B7777" w:rsidRDefault="0038096C" w:rsidP="0038096C">
      <w:pPr>
        <w:pStyle w:val="ListParagraph"/>
        <w:numPr>
          <w:ilvl w:val="1"/>
          <w:numId w:val="2"/>
        </w:numPr>
        <w:rPr>
          <w:sz w:val="28"/>
          <w:szCs w:val="28"/>
          <w:highlight w:val="yellow"/>
        </w:rPr>
      </w:pPr>
      <w:r w:rsidRPr="008B7777">
        <w:rPr>
          <w:sz w:val="28"/>
          <w:szCs w:val="28"/>
          <w:highlight w:val="yellow"/>
        </w:rPr>
        <w:t xml:space="preserve">01 GOAL -&gt; ít nhất </w:t>
      </w:r>
      <w:r w:rsidR="00481947" w:rsidRPr="008B7777">
        <w:rPr>
          <w:sz w:val="28"/>
          <w:szCs w:val="28"/>
          <w:highlight w:val="yellow"/>
        </w:rPr>
        <w:t xml:space="preserve"> </w:t>
      </w:r>
      <w:r w:rsidRPr="008B7777">
        <w:rPr>
          <w:sz w:val="28"/>
          <w:szCs w:val="28"/>
          <w:highlight w:val="yellow"/>
        </w:rPr>
        <w:t xml:space="preserve">03 sub goals -&gt; Mỗi sub-goal có ít nhất 4 câu hỏi và xác định các Indicators tương ứng, cũng như metrics tương ứng. </w:t>
      </w:r>
    </w:p>
    <w:p w14:paraId="6DA756DE" w14:textId="165FA09B" w:rsidR="0038096C" w:rsidRPr="008B7777" w:rsidRDefault="0038096C" w:rsidP="0038096C">
      <w:pPr>
        <w:pStyle w:val="ListParagraph"/>
        <w:numPr>
          <w:ilvl w:val="1"/>
          <w:numId w:val="2"/>
        </w:numPr>
        <w:rPr>
          <w:sz w:val="28"/>
          <w:szCs w:val="28"/>
          <w:highlight w:val="yellow"/>
        </w:rPr>
      </w:pPr>
      <w:r w:rsidRPr="008B7777">
        <w:rPr>
          <w:sz w:val="28"/>
          <w:szCs w:val="28"/>
          <w:highlight w:val="yellow"/>
        </w:rPr>
        <w:t xml:space="preserve">Không dùng bất kỳ Goals nào đã trình bày trong slides; </w:t>
      </w:r>
    </w:p>
    <w:p w14:paraId="6DA12AEE" w14:textId="0489742A" w:rsidR="0038096C" w:rsidRPr="008B7777" w:rsidRDefault="0038096C" w:rsidP="0038096C">
      <w:pPr>
        <w:pStyle w:val="ListParagraph"/>
        <w:numPr>
          <w:ilvl w:val="1"/>
          <w:numId w:val="2"/>
        </w:numPr>
        <w:rPr>
          <w:sz w:val="28"/>
          <w:szCs w:val="28"/>
          <w:highlight w:val="yellow"/>
        </w:rPr>
      </w:pPr>
      <w:r w:rsidRPr="008B7777">
        <w:rPr>
          <w:sz w:val="28"/>
          <w:szCs w:val="28"/>
          <w:highlight w:val="yellow"/>
        </w:rPr>
        <w:t>Xem &amp; làm tương tự như ví dụ AT&amp;T hay HP.</w:t>
      </w:r>
    </w:p>
    <w:p w14:paraId="283A182C" w14:textId="01FAB558" w:rsidR="0038096C" w:rsidRPr="008B7777" w:rsidRDefault="0038096C" w:rsidP="0038096C">
      <w:pPr>
        <w:pStyle w:val="ListParagraph"/>
        <w:numPr>
          <w:ilvl w:val="1"/>
          <w:numId w:val="2"/>
        </w:numPr>
        <w:rPr>
          <w:sz w:val="28"/>
          <w:szCs w:val="28"/>
          <w:highlight w:val="yellow"/>
        </w:rPr>
      </w:pPr>
      <w:r w:rsidRPr="008B7777">
        <w:rPr>
          <w:sz w:val="28"/>
          <w:szCs w:val="28"/>
          <w:highlight w:val="yellow"/>
        </w:rPr>
        <w:t>Có thể sử dụng bất kỳ GOAL nào không nhất thiết phải liên đới đến IT</w:t>
      </w:r>
    </w:p>
    <w:p w14:paraId="1315F23C" w14:textId="0548F575" w:rsidR="005A08CE" w:rsidRPr="00481947" w:rsidRDefault="00481947" w:rsidP="0048194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quirements</w:t>
      </w:r>
      <w:r w:rsidR="005A08CE" w:rsidRPr="00481947">
        <w:rPr>
          <w:b/>
          <w:bCs/>
          <w:sz w:val="28"/>
          <w:szCs w:val="28"/>
        </w:rPr>
        <w:t>:</w:t>
      </w:r>
    </w:p>
    <w:p w14:paraId="7C5F1370" w14:textId="5C819439" w:rsidR="005A08CE" w:rsidRPr="0024021F" w:rsidRDefault="00481947" w:rsidP="005A08CE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ork in </w:t>
      </w:r>
      <w:r w:rsidR="00B527EE">
        <w:rPr>
          <w:sz w:val="28"/>
          <w:szCs w:val="28"/>
        </w:rPr>
        <w:t>teams</w:t>
      </w:r>
      <w:r>
        <w:rPr>
          <w:sz w:val="28"/>
          <w:szCs w:val="28"/>
        </w:rPr>
        <w:t xml:space="preserve"> 3</w:t>
      </w:r>
      <w:r w:rsidR="0087149E">
        <w:rPr>
          <w:sz w:val="28"/>
          <w:szCs w:val="28"/>
        </w:rPr>
        <w:t>-4</w:t>
      </w:r>
      <w:r>
        <w:rPr>
          <w:sz w:val="28"/>
          <w:szCs w:val="28"/>
        </w:rPr>
        <w:t xml:space="preserve"> students</w:t>
      </w:r>
    </w:p>
    <w:p w14:paraId="77939BCE" w14:textId="56E3E386" w:rsidR="005A08CE" w:rsidRPr="0024021F" w:rsidRDefault="00481947" w:rsidP="005A08CE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Select one topic in the list</w:t>
      </w:r>
    </w:p>
    <w:p w14:paraId="2FBB5C4C" w14:textId="7ED2E61B" w:rsidR="00481947" w:rsidRDefault="00481947" w:rsidP="005A08CE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Results:</w:t>
      </w:r>
    </w:p>
    <w:p w14:paraId="4B2E8A9E" w14:textId="77777777" w:rsidR="00481947" w:rsidRDefault="00481947" w:rsidP="00481947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Report </w:t>
      </w:r>
    </w:p>
    <w:p w14:paraId="6B02618F" w14:textId="54ECF5D7" w:rsidR="00481947" w:rsidRDefault="00481947" w:rsidP="00481947">
      <w:pPr>
        <w:pStyle w:val="ListParagraph"/>
        <w:numPr>
          <w:ilvl w:val="2"/>
          <w:numId w:val="2"/>
        </w:numPr>
        <w:rPr>
          <w:sz w:val="28"/>
          <w:szCs w:val="28"/>
        </w:rPr>
      </w:pPr>
      <w:r w:rsidRPr="00481947">
        <w:rPr>
          <w:sz w:val="28"/>
          <w:szCs w:val="28"/>
        </w:rPr>
        <w:t xml:space="preserve">Results include </w:t>
      </w:r>
      <w:r w:rsidR="0087149E">
        <w:rPr>
          <w:sz w:val="28"/>
          <w:szCs w:val="28"/>
        </w:rPr>
        <w:t xml:space="preserve">a </w:t>
      </w:r>
      <w:r w:rsidRPr="00481947">
        <w:rPr>
          <w:sz w:val="28"/>
          <w:szCs w:val="28"/>
        </w:rPr>
        <w:t xml:space="preserve">research report, synthesis of the theory of </w:t>
      </w:r>
      <w:r w:rsidR="0087149E">
        <w:rPr>
          <w:sz w:val="28"/>
          <w:szCs w:val="28"/>
        </w:rPr>
        <w:t>measurement/measurement</w:t>
      </w:r>
      <w:r w:rsidRPr="00481947">
        <w:rPr>
          <w:sz w:val="28"/>
          <w:szCs w:val="28"/>
        </w:rPr>
        <w:t xml:space="preserve"> method selected by the </w:t>
      </w:r>
      <w:r>
        <w:rPr>
          <w:sz w:val="28"/>
          <w:szCs w:val="28"/>
        </w:rPr>
        <w:t>team</w:t>
      </w:r>
      <w:r w:rsidRPr="00481947">
        <w:rPr>
          <w:sz w:val="28"/>
          <w:szCs w:val="28"/>
        </w:rPr>
        <w:t xml:space="preserve"> (10-15 pages) + </w:t>
      </w:r>
      <w:r w:rsidR="0087149E">
        <w:rPr>
          <w:sz w:val="28"/>
          <w:szCs w:val="28"/>
        </w:rPr>
        <w:t>tools/program</w:t>
      </w:r>
      <w:r w:rsidRPr="00481947">
        <w:rPr>
          <w:sz w:val="28"/>
          <w:szCs w:val="28"/>
        </w:rPr>
        <w:t xml:space="preserve"> (developed by </w:t>
      </w:r>
      <w:r w:rsidR="0087149E">
        <w:rPr>
          <w:sz w:val="28"/>
          <w:szCs w:val="28"/>
        </w:rPr>
        <w:t xml:space="preserve">the </w:t>
      </w:r>
      <w:r w:rsidRPr="00481947">
        <w:rPr>
          <w:sz w:val="28"/>
          <w:szCs w:val="28"/>
        </w:rPr>
        <w:t xml:space="preserve">team) </w:t>
      </w:r>
    </w:p>
    <w:p w14:paraId="65790000" w14:textId="77777777" w:rsidR="00481947" w:rsidRDefault="00481947" w:rsidP="00481947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Example data test</w:t>
      </w:r>
    </w:p>
    <w:p w14:paraId="385FC048" w14:textId="611F4CD0" w:rsidR="0024021F" w:rsidRPr="005378EC" w:rsidRDefault="00481947" w:rsidP="00481947">
      <w:pPr>
        <w:pStyle w:val="ListParagraph"/>
        <w:numPr>
          <w:ilvl w:val="2"/>
          <w:numId w:val="2"/>
        </w:numPr>
        <w:rPr>
          <w:b/>
          <w:bCs/>
          <w:sz w:val="28"/>
          <w:szCs w:val="28"/>
          <w:highlight w:val="yellow"/>
        </w:rPr>
      </w:pPr>
      <w:r w:rsidRPr="005378EC">
        <w:rPr>
          <w:b/>
          <w:bCs/>
          <w:sz w:val="28"/>
          <w:szCs w:val="28"/>
          <w:highlight w:val="yellow"/>
        </w:rPr>
        <w:t>Due date</w:t>
      </w:r>
      <w:r w:rsidR="0024021F" w:rsidRPr="005378EC">
        <w:rPr>
          <w:b/>
          <w:bCs/>
          <w:sz w:val="28"/>
          <w:szCs w:val="28"/>
          <w:highlight w:val="yellow"/>
        </w:rPr>
        <w:t xml:space="preserve"> – </w:t>
      </w:r>
      <w:r w:rsidR="00773D47">
        <w:rPr>
          <w:b/>
          <w:bCs/>
          <w:sz w:val="28"/>
          <w:szCs w:val="28"/>
          <w:highlight w:val="yellow"/>
        </w:rPr>
        <w:t>30</w:t>
      </w:r>
      <w:r w:rsidR="0024021F" w:rsidRPr="005378EC">
        <w:rPr>
          <w:b/>
          <w:bCs/>
          <w:sz w:val="28"/>
          <w:szCs w:val="28"/>
          <w:highlight w:val="yellow"/>
        </w:rPr>
        <w:t>/</w:t>
      </w:r>
      <w:r w:rsidR="00773D47">
        <w:rPr>
          <w:b/>
          <w:bCs/>
          <w:sz w:val="28"/>
          <w:szCs w:val="28"/>
          <w:highlight w:val="yellow"/>
        </w:rPr>
        <w:t>5</w:t>
      </w:r>
      <w:r w:rsidR="0024021F" w:rsidRPr="005378EC">
        <w:rPr>
          <w:b/>
          <w:bCs/>
          <w:sz w:val="28"/>
          <w:szCs w:val="28"/>
          <w:highlight w:val="yellow"/>
        </w:rPr>
        <w:t>/202</w:t>
      </w:r>
      <w:r w:rsidR="00773D47">
        <w:rPr>
          <w:b/>
          <w:bCs/>
          <w:sz w:val="28"/>
          <w:szCs w:val="28"/>
          <w:highlight w:val="yellow"/>
        </w:rPr>
        <w:t>3</w:t>
      </w:r>
      <w:r w:rsidR="00616719" w:rsidRPr="005378EC">
        <w:rPr>
          <w:b/>
          <w:bCs/>
          <w:sz w:val="28"/>
          <w:szCs w:val="28"/>
          <w:highlight w:val="yellow"/>
        </w:rPr>
        <w:t xml:space="preserve"> </w:t>
      </w:r>
    </w:p>
    <w:p w14:paraId="60A327D9" w14:textId="48773C91" w:rsidR="003104C0" w:rsidRPr="00E6095D" w:rsidRDefault="00481947" w:rsidP="00481947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481947">
        <w:rPr>
          <w:i/>
          <w:iCs/>
          <w:sz w:val="28"/>
          <w:szCs w:val="28"/>
        </w:rPr>
        <w:t>Detailed instruction and related references will be provided throughout the course</w:t>
      </w:r>
    </w:p>
    <w:p w14:paraId="215B6563" w14:textId="77174984" w:rsidR="00E6095D" w:rsidRPr="00E6095D" w:rsidRDefault="00E6095D" w:rsidP="00481947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i/>
          <w:iCs/>
          <w:sz w:val="28"/>
          <w:szCs w:val="28"/>
        </w:rPr>
        <w:t>Structure of Report (bố cục của báo cáo):</w:t>
      </w:r>
    </w:p>
    <w:p w14:paraId="4B4835FA" w14:textId="278646F8" w:rsidR="00E6095D" w:rsidRDefault="00E6095D" w:rsidP="00E6095D">
      <w:pPr>
        <w:pStyle w:val="ListParagraph"/>
        <w:numPr>
          <w:ilvl w:val="1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Trang bìa, ghi chú thành viên nhóm, topic</w:t>
      </w:r>
    </w:p>
    <w:p w14:paraId="655D6EDC" w14:textId="33A394DD" w:rsidR="00E6095D" w:rsidRDefault="00E6095D" w:rsidP="00E6095D">
      <w:pPr>
        <w:pStyle w:val="ListParagraph"/>
        <w:numPr>
          <w:ilvl w:val="1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Trang mục lục</w:t>
      </w:r>
    </w:p>
    <w:p w14:paraId="2592B1F0" w14:textId="6CE85FC5" w:rsidR="00E6095D" w:rsidRDefault="00E6095D" w:rsidP="00E6095D">
      <w:pPr>
        <w:pStyle w:val="ListParagraph"/>
        <w:numPr>
          <w:ilvl w:val="1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Cơ sở lý thuyết (tổng hợp về lý thuyết của phương pháp đó)/ viết gọn lại và đủ ý chính.</w:t>
      </w:r>
    </w:p>
    <w:p w14:paraId="44C621B2" w14:textId="0E214BDB" w:rsidR="00E6095D" w:rsidRDefault="00E6095D" w:rsidP="00E6095D">
      <w:pPr>
        <w:pStyle w:val="ListParagraph"/>
        <w:numPr>
          <w:ilvl w:val="1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Phần trình bày về công cụ (giới thiệu công cụ mà team xây dựng): UI, thuật toán</w:t>
      </w:r>
      <w:r w:rsidR="004E143E">
        <w:rPr>
          <w:sz w:val="28"/>
          <w:szCs w:val="28"/>
        </w:rPr>
        <w:t>/ sơ đồ</w:t>
      </w:r>
    </w:p>
    <w:p w14:paraId="6F25060F" w14:textId="2E67CF46" w:rsidR="00E6095D" w:rsidRDefault="00E6095D" w:rsidP="00E6095D">
      <w:pPr>
        <w:pStyle w:val="ListParagraph"/>
        <w:numPr>
          <w:ilvl w:val="1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Dữ liệu thử nghiệm (test nhiều trường hợp càng tốt)</w:t>
      </w:r>
    </w:p>
    <w:p w14:paraId="5F878B8A" w14:textId="1ADBF20E" w:rsidR="004E143E" w:rsidRDefault="004E143E" w:rsidP="00E6095D">
      <w:pPr>
        <w:pStyle w:val="ListParagraph"/>
        <w:numPr>
          <w:ilvl w:val="1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Kết luận</w:t>
      </w:r>
    </w:p>
    <w:p w14:paraId="02E1C913" w14:textId="4E108EC8" w:rsidR="004E143E" w:rsidRDefault="004E143E" w:rsidP="00E6095D">
      <w:pPr>
        <w:pStyle w:val="ListParagraph"/>
        <w:numPr>
          <w:ilvl w:val="1"/>
          <w:numId w:val="4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Tài liệu tham khảo</w:t>
      </w:r>
    </w:p>
    <w:p w14:paraId="6C42638C" w14:textId="669ABFF9" w:rsidR="004E143E" w:rsidRPr="00796DA6" w:rsidRDefault="004E143E" w:rsidP="00E6095D">
      <w:pPr>
        <w:pStyle w:val="ListParagraph"/>
        <w:numPr>
          <w:ilvl w:val="1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Bảng phân chia công việc của nhóm</w:t>
      </w:r>
    </w:p>
    <w:p w14:paraId="7C60F020" w14:textId="77777777" w:rsidR="00796DA6" w:rsidRDefault="00796DA6" w:rsidP="00796DA6">
      <w:pPr>
        <w:pStyle w:val="BodyText"/>
        <w:numPr>
          <w:ilvl w:val="0"/>
          <w:numId w:val="4"/>
        </w:numPr>
        <w:spacing w:before="185" w:line="252" w:lineRule="auto"/>
        <w:ind w:right="117"/>
        <w:jc w:val="both"/>
        <w:rPr>
          <w:b/>
          <w:bCs/>
          <w:spacing w:val="2"/>
        </w:rPr>
      </w:pPr>
      <w:r>
        <w:rPr>
          <w:b/>
          <w:bCs/>
          <w:spacing w:val="2"/>
        </w:rPr>
        <w:t>Assessment</w:t>
      </w:r>
      <w:r w:rsidRPr="00A04C7D">
        <w:rPr>
          <w:b/>
          <w:bCs/>
          <w:spacing w:val="2"/>
        </w:rPr>
        <w:t xml:space="preserve"> Criteria</w:t>
      </w:r>
    </w:p>
    <w:tbl>
      <w:tblPr>
        <w:tblStyle w:val="TableGrid"/>
        <w:tblW w:w="0" w:type="auto"/>
        <w:tblInd w:w="140" w:type="dxa"/>
        <w:tblLook w:val="04A0" w:firstRow="1" w:lastRow="0" w:firstColumn="1" w:lastColumn="0" w:noHBand="0" w:noVBand="1"/>
      </w:tblPr>
      <w:tblGrid>
        <w:gridCol w:w="2202"/>
        <w:gridCol w:w="868"/>
        <w:gridCol w:w="912"/>
        <w:gridCol w:w="1066"/>
        <w:gridCol w:w="1066"/>
        <w:gridCol w:w="1066"/>
        <w:gridCol w:w="959"/>
        <w:gridCol w:w="1066"/>
      </w:tblGrid>
      <w:tr w:rsidR="00796DA6" w14:paraId="4A5F88D1" w14:textId="77777777" w:rsidTr="004E143E">
        <w:tc>
          <w:tcPr>
            <w:tcW w:w="2202" w:type="dxa"/>
          </w:tcPr>
          <w:p w14:paraId="2DE8F17D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  <w:r w:rsidRPr="00A04C7D">
              <w:rPr>
                <w:b/>
                <w:bCs/>
                <w:spacing w:val="2"/>
              </w:rPr>
              <w:t>Criteria</w:t>
            </w:r>
          </w:p>
        </w:tc>
        <w:tc>
          <w:tcPr>
            <w:tcW w:w="868" w:type="dxa"/>
          </w:tcPr>
          <w:p w14:paraId="5C85179C" w14:textId="77777777" w:rsidR="00796DA6" w:rsidRPr="00CE4645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spacing w:val="2"/>
              </w:rPr>
            </w:pPr>
            <w:r w:rsidRPr="00CE4645">
              <w:rPr>
                <w:spacing w:val="2"/>
              </w:rPr>
              <w:t>Max score</w:t>
            </w:r>
            <w:r>
              <w:rPr>
                <w:spacing w:val="2"/>
              </w:rPr>
              <w:t xml:space="preserve"> </w:t>
            </w:r>
          </w:p>
        </w:tc>
        <w:tc>
          <w:tcPr>
            <w:tcW w:w="912" w:type="dxa"/>
          </w:tcPr>
          <w:p w14:paraId="78E79548" w14:textId="77777777" w:rsidR="00796DA6" w:rsidRPr="00CE4645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  <w:sz w:val="16"/>
                <w:szCs w:val="16"/>
              </w:rPr>
            </w:pPr>
            <w:r w:rsidRPr="00CE4645">
              <w:rPr>
                <w:b/>
                <w:bCs/>
                <w:spacing w:val="2"/>
                <w:sz w:val="16"/>
                <w:szCs w:val="16"/>
              </w:rPr>
              <w:t>Group score</w:t>
            </w:r>
          </w:p>
        </w:tc>
        <w:tc>
          <w:tcPr>
            <w:tcW w:w="1066" w:type="dxa"/>
          </w:tcPr>
          <w:p w14:paraId="6756F4A6" w14:textId="77777777" w:rsidR="00796DA6" w:rsidRPr="00CE4645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  <w:sz w:val="16"/>
                <w:szCs w:val="16"/>
              </w:rPr>
            </w:pPr>
            <w:r w:rsidRPr="00CE4645">
              <w:rPr>
                <w:b/>
                <w:bCs/>
                <w:spacing w:val="2"/>
                <w:sz w:val="16"/>
                <w:szCs w:val="16"/>
              </w:rPr>
              <w:t>Member 1</w:t>
            </w:r>
          </w:p>
        </w:tc>
        <w:tc>
          <w:tcPr>
            <w:tcW w:w="1066" w:type="dxa"/>
          </w:tcPr>
          <w:p w14:paraId="0DF46A23" w14:textId="77777777" w:rsidR="00796DA6" w:rsidRPr="00CE4645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  <w:sz w:val="16"/>
                <w:szCs w:val="16"/>
              </w:rPr>
            </w:pPr>
            <w:r w:rsidRPr="00CE4645">
              <w:rPr>
                <w:b/>
                <w:bCs/>
                <w:spacing w:val="2"/>
                <w:sz w:val="16"/>
                <w:szCs w:val="16"/>
              </w:rPr>
              <w:t xml:space="preserve">Member </w:t>
            </w:r>
            <w:r>
              <w:rPr>
                <w:b/>
                <w:bCs/>
                <w:spacing w:val="2"/>
                <w:sz w:val="16"/>
                <w:szCs w:val="16"/>
              </w:rPr>
              <w:t>2</w:t>
            </w:r>
          </w:p>
        </w:tc>
        <w:tc>
          <w:tcPr>
            <w:tcW w:w="1066" w:type="dxa"/>
          </w:tcPr>
          <w:p w14:paraId="74986E6B" w14:textId="77777777" w:rsidR="00796DA6" w:rsidRPr="00CE4645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  <w:sz w:val="16"/>
                <w:szCs w:val="16"/>
              </w:rPr>
            </w:pPr>
            <w:r w:rsidRPr="00CE4645">
              <w:rPr>
                <w:b/>
                <w:bCs/>
                <w:spacing w:val="2"/>
                <w:sz w:val="16"/>
                <w:szCs w:val="16"/>
              </w:rPr>
              <w:t xml:space="preserve">Member </w:t>
            </w:r>
            <w:r>
              <w:rPr>
                <w:b/>
                <w:bCs/>
                <w:spacing w:val="2"/>
                <w:sz w:val="16"/>
                <w:szCs w:val="16"/>
              </w:rPr>
              <w:t>3</w:t>
            </w:r>
          </w:p>
        </w:tc>
        <w:tc>
          <w:tcPr>
            <w:tcW w:w="959" w:type="dxa"/>
          </w:tcPr>
          <w:p w14:paraId="16D0F76F" w14:textId="77777777" w:rsidR="00796DA6" w:rsidRPr="00CE4645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  <w:sz w:val="16"/>
                <w:szCs w:val="16"/>
              </w:rPr>
            </w:pPr>
            <w:r w:rsidRPr="00CE4645">
              <w:rPr>
                <w:b/>
                <w:bCs/>
                <w:spacing w:val="2"/>
                <w:sz w:val="16"/>
                <w:szCs w:val="16"/>
              </w:rPr>
              <w:t xml:space="preserve">Member </w:t>
            </w:r>
            <w:r>
              <w:rPr>
                <w:b/>
                <w:bCs/>
                <w:spacing w:val="2"/>
                <w:sz w:val="16"/>
                <w:szCs w:val="16"/>
              </w:rPr>
              <w:t>4</w:t>
            </w:r>
          </w:p>
        </w:tc>
        <w:tc>
          <w:tcPr>
            <w:tcW w:w="1066" w:type="dxa"/>
          </w:tcPr>
          <w:p w14:paraId="69B11AD7" w14:textId="77777777" w:rsidR="00796DA6" w:rsidRPr="00CE4645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  <w:sz w:val="16"/>
                <w:szCs w:val="16"/>
              </w:rPr>
            </w:pPr>
            <w:r w:rsidRPr="00CE4645">
              <w:rPr>
                <w:b/>
                <w:bCs/>
                <w:spacing w:val="2"/>
                <w:sz w:val="16"/>
                <w:szCs w:val="16"/>
              </w:rPr>
              <w:t xml:space="preserve">Member </w:t>
            </w:r>
            <w:r>
              <w:rPr>
                <w:b/>
                <w:bCs/>
                <w:spacing w:val="2"/>
                <w:sz w:val="16"/>
                <w:szCs w:val="16"/>
              </w:rPr>
              <w:t>5</w:t>
            </w:r>
          </w:p>
        </w:tc>
      </w:tr>
      <w:tr w:rsidR="00796DA6" w14:paraId="52CE5CBE" w14:textId="77777777" w:rsidTr="004E143E">
        <w:tc>
          <w:tcPr>
            <w:tcW w:w="2202" w:type="dxa"/>
          </w:tcPr>
          <w:p w14:paraId="4E10842E" w14:textId="5A702323" w:rsidR="00796DA6" w:rsidRDefault="00E6095D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  <w:r>
              <w:t xml:space="preserve">Báo cáo </w:t>
            </w:r>
            <w:r w:rsidR="004E143E">
              <w:t>trình bày đầy đủ, rõ ràng, logic</w:t>
            </w:r>
          </w:p>
        </w:tc>
        <w:tc>
          <w:tcPr>
            <w:tcW w:w="868" w:type="dxa"/>
          </w:tcPr>
          <w:p w14:paraId="6AABB2C6" w14:textId="038BFFD6" w:rsidR="00796DA6" w:rsidRDefault="004E143E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  <w:r>
              <w:rPr>
                <w:b/>
                <w:bCs/>
                <w:spacing w:val="2"/>
              </w:rPr>
              <w:t>1</w:t>
            </w:r>
          </w:p>
        </w:tc>
        <w:tc>
          <w:tcPr>
            <w:tcW w:w="912" w:type="dxa"/>
          </w:tcPr>
          <w:p w14:paraId="57F63C81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1066" w:type="dxa"/>
          </w:tcPr>
          <w:p w14:paraId="1C7C1441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1066" w:type="dxa"/>
          </w:tcPr>
          <w:p w14:paraId="5F21D0F6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1066" w:type="dxa"/>
          </w:tcPr>
          <w:p w14:paraId="2F5A54EB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959" w:type="dxa"/>
          </w:tcPr>
          <w:p w14:paraId="37789643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1066" w:type="dxa"/>
          </w:tcPr>
          <w:p w14:paraId="2829487B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</w:tr>
      <w:tr w:rsidR="004E143E" w14:paraId="757C95CA" w14:textId="77777777" w:rsidTr="004E143E">
        <w:tc>
          <w:tcPr>
            <w:tcW w:w="2202" w:type="dxa"/>
          </w:tcPr>
          <w:p w14:paraId="1680EB58" w14:textId="6FC9778E" w:rsidR="004E143E" w:rsidRDefault="004E143E" w:rsidP="00937EC1">
            <w:pPr>
              <w:pStyle w:val="BodyText"/>
              <w:spacing w:before="185" w:line="252" w:lineRule="auto"/>
              <w:ind w:left="0" w:right="117"/>
              <w:jc w:val="both"/>
            </w:pPr>
            <w:r>
              <w:t>Phần lý thuyết tổng hợp và trình bày rõ, logic, đầy đủ</w:t>
            </w:r>
          </w:p>
        </w:tc>
        <w:tc>
          <w:tcPr>
            <w:tcW w:w="868" w:type="dxa"/>
          </w:tcPr>
          <w:p w14:paraId="6AD15420" w14:textId="1EFC699D" w:rsidR="004E143E" w:rsidRDefault="004E143E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  <w:r>
              <w:rPr>
                <w:b/>
                <w:bCs/>
                <w:spacing w:val="2"/>
              </w:rPr>
              <w:t>2</w:t>
            </w:r>
          </w:p>
        </w:tc>
        <w:tc>
          <w:tcPr>
            <w:tcW w:w="912" w:type="dxa"/>
          </w:tcPr>
          <w:p w14:paraId="7B954290" w14:textId="77777777" w:rsidR="004E143E" w:rsidRDefault="004E143E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1066" w:type="dxa"/>
          </w:tcPr>
          <w:p w14:paraId="282780BB" w14:textId="77777777" w:rsidR="004E143E" w:rsidRDefault="004E143E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1066" w:type="dxa"/>
          </w:tcPr>
          <w:p w14:paraId="0E824780" w14:textId="77777777" w:rsidR="004E143E" w:rsidRDefault="004E143E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1066" w:type="dxa"/>
          </w:tcPr>
          <w:p w14:paraId="36FDAA81" w14:textId="77777777" w:rsidR="004E143E" w:rsidRDefault="004E143E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959" w:type="dxa"/>
          </w:tcPr>
          <w:p w14:paraId="3C82E8C3" w14:textId="77777777" w:rsidR="004E143E" w:rsidRDefault="004E143E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1066" w:type="dxa"/>
          </w:tcPr>
          <w:p w14:paraId="052848C6" w14:textId="77777777" w:rsidR="004E143E" w:rsidRDefault="004E143E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</w:tr>
      <w:tr w:rsidR="00796DA6" w14:paraId="3398627D" w14:textId="77777777" w:rsidTr="004E143E">
        <w:tc>
          <w:tcPr>
            <w:tcW w:w="2202" w:type="dxa"/>
          </w:tcPr>
          <w:p w14:paraId="51C8B87E" w14:textId="3E1924EF" w:rsidR="00796DA6" w:rsidRDefault="004E143E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  <w:r>
              <w:t>Công cụ có nhiều tính năng, giải quyết được yêu cầu cơ bản của phương pháp đo lường</w:t>
            </w:r>
          </w:p>
        </w:tc>
        <w:tc>
          <w:tcPr>
            <w:tcW w:w="868" w:type="dxa"/>
          </w:tcPr>
          <w:p w14:paraId="1C5AA0F4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  <w:r>
              <w:rPr>
                <w:b/>
                <w:bCs/>
                <w:spacing w:val="2"/>
              </w:rPr>
              <w:t>2</w:t>
            </w:r>
          </w:p>
        </w:tc>
        <w:tc>
          <w:tcPr>
            <w:tcW w:w="912" w:type="dxa"/>
          </w:tcPr>
          <w:p w14:paraId="5BDD68B0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1066" w:type="dxa"/>
          </w:tcPr>
          <w:p w14:paraId="5805FCAE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1066" w:type="dxa"/>
          </w:tcPr>
          <w:p w14:paraId="78BB89C1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1066" w:type="dxa"/>
          </w:tcPr>
          <w:p w14:paraId="4DA0BC8E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959" w:type="dxa"/>
          </w:tcPr>
          <w:p w14:paraId="2A6E6EC6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1066" w:type="dxa"/>
          </w:tcPr>
          <w:p w14:paraId="699C7DF0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</w:tr>
      <w:tr w:rsidR="00796DA6" w14:paraId="732BE2F8" w14:textId="77777777" w:rsidTr="004E143E">
        <w:tc>
          <w:tcPr>
            <w:tcW w:w="2202" w:type="dxa"/>
          </w:tcPr>
          <w:p w14:paraId="78072A60" w14:textId="530A50F3" w:rsidR="00796DA6" w:rsidRDefault="004E143E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  <w:r>
              <w:t>Dữ liệu thử nghiệm nhiều, nhiều case</w:t>
            </w:r>
          </w:p>
        </w:tc>
        <w:tc>
          <w:tcPr>
            <w:tcW w:w="868" w:type="dxa"/>
          </w:tcPr>
          <w:p w14:paraId="45F1A454" w14:textId="04DBFCFC" w:rsidR="00796DA6" w:rsidRDefault="004E143E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  <w:r>
              <w:rPr>
                <w:b/>
                <w:bCs/>
                <w:spacing w:val="2"/>
              </w:rPr>
              <w:t>2</w:t>
            </w:r>
          </w:p>
        </w:tc>
        <w:tc>
          <w:tcPr>
            <w:tcW w:w="912" w:type="dxa"/>
          </w:tcPr>
          <w:p w14:paraId="623A034E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1066" w:type="dxa"/>
          </w:tcPr>
          <w:p w14:paraId="669DAA8A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1066" w:type="dxa"/>
          </w:tcPr>
          <w:p w14:paraId="49A45CDA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1066" w:type="dxa"/>
          </w:tcPr>
          <w:p w14:paraId="418B068A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959" w:type="dxa"/>
          </w:tcPr>
          <w:p w14:paraId="0D86B2D4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1066" w:type="dxa"/>
          </w:tcPr>
          <w:p w14:paraId="03872891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</w:tr>
      <w:tr w:rsidR="00796DA6" w14:paraId="64528FFB" w14:textId="77777777" w:rsidTr="004E143E">
        <w:tc>
          <w:tcPr>
            <w:tcW w:w="2202" w:type="dxa"/>
          </w:tcPr>
          <w:p w14:paraId="095DC2E8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</w:pPr>
            <w:r>
              <w:t>Team-work*</w:t>
            </w:r>
          </w:p>
        </w:tc>
        <w:tc>
          <w:tcPr>
            <w:tcW w:w="868" w:type="dxa"/>
          </w:tcPr>
          <w:p w14:paraId="6D0AFBA5" w14:textId="60F44415" w:rsidR="00796DA6" w:rsidRDefault="004E143E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  <w:r>
              <w:rPr>
                <w:b/>
                <w:bCs/>
                <w:spacing w:val="2"/>
              </w:rPr>
              <w:t>2</w:t>
            </w:r>
          </w:p>
        </w:tc>
        <w:tc>
          <w:tcPr>
            <w:tcW w:w="912" w:type="dxa"/>
          </w:tcPr>
          <w:p w14:paraId="5964E014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1066" w:type="dxa"/>
          </w:tcPr>
          <w:p w14:paraId="0DF531EA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1066" w:type="dxa"/>
          </w:tcPr>
          <w:p w14:paraId="12889EE6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1066" w:type="dxa"/>
          </w:tcPr>
          <w:p w14:paraId="1E449C92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959" w:type="dxa"/>
          </w:tcPr>
          <w:p w14:paraId="49375DA9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1066" w:type="dxa"/>
          </w:tcPr>
          <w:p w14:paraId="6C110751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</w:tr>
      <w:tr w:rsidR="00796DA6" w14:paraId="7EB49EA4" w14:textId="77777777" w:rsidTr="004E143E">
        <w:tc>
          <w:tcPr>
            <w:tcW w:w="2202" w:type="dxa"/>
          </w:tcPr>
          <w:p w14:paraId="4E6A7D34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</w:pPr>
            <w:r>
              <w:t>Q&amp;A*</w:t>
            </w:r>
          </w:p>
        </w:tc>
        <w:tc>
          <w:tcPr>
            <w:tcW w:w="868" w:type="dxa"/>
          </w:tcPr>
          <w:p w14:paraId="665218BE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  <w:r>
              <w:rPr>
                <w:b/>
                <w:bCs/>
                <w:spacing w:val="2"/>
              </w:rPr>
              <w:t>1</w:t>
            </w:r>
          </w:p>
        </w:tc>
        <w:tc>
          <w:tcPr>
            <w:tcW w:w="912" w:type="dxa"/>
          </w:tcPr>
          <w:p w14:paraId="768C1D97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1066" w:type="dxa"/>
          </w:tcPr>
          <w:p w14:paraId="7858319F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1066" w:type="dxa"/>
          </w:tcPr>
          <w:p w14:paraId="6A74A60F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1066" w:type="dxa"/>
          </w:tcPr>
          <w:p w14:paraId="18136CB0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959" w:type="dxa"/>
          </w:tcPr>
          <w:p w14:paraId="3C3D4A3E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  <w:tc>
          <w:tcPr>
            <w:tcW w:w="1066" w:type="dxa"/>
          </w:tcPr>
          <w:p w14:paraId="1656101B" w14:textId="77777777" w:rsidR="00796DA6" w:rsidRDefault="00796DA6" w:rsidP="00937EC1">
            <w:pPr>
              <w:pStyle w:val="BodyText"/>
              <w:spacing w:before="185" w:line="252" w:lineRule="auto"/>
              <w:ind w:left="0" w:right="117"/>
              <w:jc w:val="both"/>
              <w:rPr>
                <w:b/>
                <w:bCs/>
                <w:spacing w:val="2"/>
              </w:rPr>
            </w:pPr>
          </w:p>
        </w:tc>
      </w:tr>
    </w:tbl>
    <w:p w14:paraId="7236FAAD" w14:textId="77777777" w:rsidR="00796DA6" w:rsidRPr="00CE4645" w:rsidRDefault="00796DA6" w:rsidP="00796DA6">
      <w:pPr>
        <w:pStyle w:val="BodyText"/>
        <w:numPr>
          <w:ilvl w:val="0"/>
          <w:numId w:val="4"/>
        </w:numPr>
        <w:spacing w:before="185" w:line="252" w:lineRule="auto"/>
        <w:ind w:right="117"/>
        <w:jc w:val="both"/>
        <w:rPr>
          <w:i/>
          <w:iCs/>
          <w:spacing w:val="2"/>
        </w:rPr>
      </w:pPr>
      <w:r w:rsidRPr="00CE4645">
        <w:rPr>
          <w:i/>
          <w:iCs/>
          <w:spacing w:val="2"/>
        </w:rPr>
        <w:t>(*) individual score</w:t>
      </w:r>
    </w:p>
    <w:p w14:paraId="13A5A42A" w14:textId="77777777" w:rsidR="00796DA6" w:rsidRPr="00796DA6" w:rsidRDefault="00796DA6" w:rsidP="00796DA6">
      <w:pPr>
        <w:rPr>
          <w:sz w:val="28"/>
          <w:szCs w:val="28"/>
        </w:rPr>
      </w:pPr>
    </w:p>
    <w:p w14:paraId="699AEC21" w14:textId="1BE1D30A" w:rsidR="003104C0" w:rsidRPr="00675258" w:rsidRDefault="00481947" w:rsidP="003104C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ferences</w:t>
      </w:r>
    </w:p>
    <w:p w14:paraId="0254B6FE" w14:textId="15CE6E3C" w:rsidR="00675258" w:rsidRDefault="00000000" w:rsidP="003104C0">
      <w:pPr>
        <w:rPr>
          <w:sz w:val="28"/>
          <w:szCs w:val="28"/>
        </w:rPr>
      </w:pPr>
      <w:hyperlink r:id="rId5" w:history="1">
        <w:r w:rsidR="00675258" w:rsidRPr="00DC73A3">
          <w:rPr>
            <w:rStyle w:val="Hyperlink"/>
            <w:sz w:val="28"/>
            <w:szCs w:val="28"/>
          </w:rPr>
          <w:t>https://www.semanticdesigns.com/Products/Metrics/index.html</w:t>
        </w:r>
      </w:hyperlink>
      <w:r w:rsidR="00675258">
        <w:rPr>
          <w:sz w:val="28"/>
          <w:szCs w:val="28"/>
        </w:rPr>
        <w:t xml:space="preserve"> </w:t>
      </w:r>
    </w:p>
    <w:p w14:paraId="2B67A27B" w14:textId="7765F01F" w:rsidR="00675258" w:rsidRDefault="00000000" w:rsidP="003104C0">
      <w:pPr>
        <w:rPr>
          <w:sz w:val="28"/>
          <w:szCs w:val="28"/>
        </w:rPr>
      </w:pPr>
      <w:hyperlink r:id="rId6" w:history="1">
        <w:r w:rsidR="00675258" w:rsidRPr="00DC73A3">
          <w:rPr>
            <w:rStyle w:val="Hyperlink"/>
            <w:sz w:val="28"/>
            <w:szCs w:val="28"/>
          </w:rPr>
          <w:t>https://www.qasymphony.com/blog/64-test-metrics/</w:t>
        </w:r>
      </w:hyperlink>
      <w:r w:rsidR="00675258">
        <w:rPr>
          <w:sz w:val="28"/>
          <w:szCs w:val="28"/>
        </w:rPr>
        <w:t xml:space="preserve"> (các công thức đo lường)</w:t>
      </w:r>
    </w:p>
    <w:p w14:paraId="161345D9" w14:textId="07F63336" w:rsidR="00675258" w:rsidRDefault="00000000" w:rsidP="003104C0">
      <w:pPr>
        <w:rPr>
          <w:sz w:val="28"/>
          <w:szCs w:val="28"/>
        </w:rPr>
      </w:pPr>
      <w:hyperlink r:id="rId7" w:history="1">
        <w:r w:rsidR="00675258" w:rsidRPr="00DC73A3">
          <w:rPr>
            <w:rStyle w:val="Hyperlink"/>
            <w:sz w:val="28"/>
            <w:szCs w:val="28"/>
          </w:rPr>
          <w:t>https://library.ndsu.edu/ir/bitstream/handle/10365/25820/Software%20Metrics%20Tool.pdf?sequence=1&amp;isAllowed=y</w:t>
        </w:r>
      </w:hyperlink>
    </w:p>
    <w:p w14:paraId="038F7733" w14:textId="1398E5CA" w:rsidR="00675258" w:rsidRDefault="00000000" w:rsidP="003104C0">
      <w:pPr>
        <w:rPr>
          <w:sz w:val="28"/>
          <w:szCs w:val="28"/>
        </w:rPr>
      </w:pPr>
      <w:hyperlink r:id="rId8" w:history="1">
        <w:r w:rsidR="00675258" w:rsidRPr="00DC73A3">
          <w:rPr>
            <w:rStyle w:val="Hyperlink"/>
            <w:sz w:val="28"/>
            <w:szCs w:val="28"/>
          </w:rPr>
          <w:t>https://www.monperrus.net/martin/java-metrics</w:t>
        </w:r>
      </w:hyperlink>
    </w:p>
    <w:p w14:paraId="39E959C5" w14:textId="2806AB78" w:rsidR="00675258" w:rsidRDefault="00000000" w:rsidP="003104C0">
      <w:pPr>
        <w:rPr>
          <w:sz w:val="28"/>
          <w:szCs w:val="28"/>
        </w:rPr>
      </w:pPr>
      <w:hyperlink r:id="rId9" w:history="1">
        <w:r w:rsidR="00675258" w:rsidRPr="00DC73A3">
          <w:rPr>
            <w:rStyle w:val="Hyperlink"/>
            <w:sz w:val="28"/>
            <w:szCs w:val="28"/>
          </w:rPr>
          <w:t>https://www.semanticdesigns.com/Products/Metrics/index.html</w:t>
        </w:r>
      </w:hyperlink>
    </w:p>
    <w:p w14:paraId="22ECE54D" w14:textId="4F780C7E" w:rsidR="00675258" w:rsidRDefault="00000000" w:rsidP="003104C0">
      <w:pPr>
        <w:rPr>
          <w:sz w:val="28"/>
          <w:szCs w:val="28"/>
        </w:rPr>
      </w:pPr>
      <w:hyperlink r:id="rId10" w:history="1">
        <w:r w:rsidR="00675258" w:rsidRPr="00DC73A3">
          <w:rPr>
            <w:rStyle w:val="Hyperlink"/>
            <w:sz w:val="28"/>
            <w:szCs w:val="28"/>
          </w:rPr>
          <w:t>https://www.thinksys.com/qa-testing/software-testing-metrics-kpis/</w:t>
        </w:r>
      </w:hyperlink>
    </w:p>
    <w:p w14:paraId="4B84227A" w14:textId="35D69033" w:rsidR="007742B5" w:rsidRDefault="00000000" w:rsidP="003104C0">
      <w:pPr>
        <w:rPr>
          <w:sz w:val="28"/>
          <w:szCs w:val="28"/>
        </w:rPr>
      </w:pPr>
      <w:hyperlink r:id="rId11" w:history="1">
        <w:r w:rsidR="007742B5" w:rsidRPr="00DC73A3">
          <w:rPr>
            <w:rStyle w:val="Hyperlink"/>
            <w:sz w:val="28"/>
            <w:szCs w:val="28"/>
          </w:rPr>
          <w:t>https://www.projectengineer.net/the-8-steps-to-earned-value-analysis/</w:t>
        </w:r>
      </w:hyperlink>
      <w:r w:rsidR="007742B5">
        <w:rPr>
          <w:sz w:val="28"/>
          <w:szCs w:val="28"/>
        </w:rPr>
        <w:t xml:space="preserve"> </w:t>
      </w:r>
    </w:p>
    <w:p w14:paraId="0366B3EC" w14:textId="1401316B" w:rsidR="007742B5" w:rsidRDefault="00000000" w:rsidP="003104C0">
      <w:pPr>
        <w:rPr>
          <w:sz w:val="28"/>
          <w:szCs w:val="28"/>
        </w:rPr>
      </w:pPr>
      <w:hyperlink r:id="rId12" w:history="1">
        <w:r w:rsidR="007742B5" w:rsidRPr="00DC73A3">
          <w:rPr>
            <w:rStyle w:val="Hyperlink"/>
            <w:sz w:val="28"/>
            <w:szCs w:val="28"/>
          </w:rPr>
          <w:t>https://www.projectengineer.net/tutorials/earned-value-tutorial/earned-value-example/</w:t>
        </w:r>
      </w:hyperlink>
    </w:p>
    <w:p w14:paraId="00DBCB64" w14:textId="65C17C73" w:rsidR="00675258" w:rsidRPr="003104C0" w:rsidRDefault="00000000" w:rsidP="003104C0">
      <w:pPr>
        <w:rPr>
          <w:sz w:val="28"/>
          <w:szCs w:val="28"/>
        </w:rPr>
      </w:pPr>
      <w:hyperlink r:id="rId13" w:history="1">
        <w:r w:rsidR="007742B5" w:rsidRPr="00DC73A3">
          <w:rPr>
            <w:rStyle w:val="Hyperlink"/>
            <w:sz w:val="28"/>
            <w:szCs w:val="28"/>
          </w:rPr>
          <w:t>https://www.pmbypm.com/earned-value-analysis/</w:t>
        </w:r>
      </w:hyperlink>
    </w:p>
    <w:p w14:paraId="596B8D13" w14:textId="77777777" w:rsidR="005A08CE" w:rsidRDefault="005A08CE" w:rsidP="005A08CE"/>
    <w:sectPr w:rsidR="005A08CE" w:rsidSect="00325AA8">
      <w:pgSz w:w="11907" w:h="16840" w:code="9"/>
      <w:pgMar w:top="993" w:right="1134" w:bottom="709" w:left="1418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47B04"/>
    <w:multiLevelType w:val="hybridMultilevel"/>
    <w:tmpl w:val="EF6CC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7343AC"/>
    <w:multiLevelType w:val="hybridMultilevel"/>
    <w:tmpl w:val="D2EEB19A"/>
    <w:lvl w:ilvl="0" w:tplc="BE600D2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669DB"/>
    <w:multiLevelType w:val="hybridMultilevel"/>
    <w:tmpl w:val="C4848F4E"/>
    <w:lvl w:ilvl="0" w:tplc="9F4E1764">
      <w:start w:val="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i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A338BE"/>
    <w:multiLevelType w:val="hybridMultilevel"/>
    <w:tmpl w:val="0BAAD70C"/>
    <w:lvl w:ilvl="0" w:tplc="AFD06FD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3102666">
    <w:abstractNumId w:val="0"/>
  </w:num>
  <w:num w:numId="2" w16cid:durableId="21907029">
    <w:abstractNumId w:val="3"/>
  </w:num>
  <w:num w:numId="3" w16cid:durableId="135415163">
    <w:abstractNumId w:val="1"/>
  </w:num>
  <w:num w:numId="4" w16cid:durableId="16981159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oNotDisplayPageBoundaries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MjY1NDE2MjEyNTJW0lEKTi0uzszPAykwqgUARozRbSwAAAA="/>
  </w:docVars>
  <w:rsids>
    <w:rsidRoot w:val="00FA7B58"/>
    <w:rsid w:val="00025040"/>
    <w:rsid w:val="001447D3"/>
    <w:rsid w:val="001D7031"/>
    <w:rsid w:val="001F008B"/>
    <w:rsid w:val="0024021F"/>
    <w:rsid w:val="00263010"/>
    <w:rsid w:val="003104C0"/>
    <w:rsid w:val="00325AA8"/>
    <w:rsid w:val="0038096C"/>
    <w:rsid w:val="003D092B"/>
    <w:rsid w:val="003D51F0"/>
    <w:rsid w:val="00481947"/>
    <w:rsid w:val="004A2D43"/>
    <w:rsid w:val="004B7E59"/>
    <w:rsid w:val="004E143E"/>
    <w:rsid w:val="005378EC"/>
    <w:rsid w:val="005A08CE"/>
    <w:rsid w:val="00616719"/>
    <w:rsid w:val="00675258"/>
    <w:rsid w:val="006C0941"/>
    <w:rsid w:val="00706935"/>
    <w:rsid w:val="007256D9"/>
    <w:rsid w:val="00773D47"/>
    <w:rsid w:val="007742B5"/>
    <w:rsid w:val="00796DA6"/>
    <w:rsid w:val="0087149E"/>
    <w:rsid w:val="008B7777"/>
    <w:rsid w:val="008D6DB7"/>
    <w:rsid w:val="0097642C"/>
    <w:rsid w:val="009E12D3"/>
    <w:rsid w:val="009E1308"/>
    <w:rsid w:val="00A43687"/>
    <w:rsid w:val="00A95C96"/>
    <w:rsid w:val="00B527EE"/>
    <w:rsid w:val="00C65C19"/>
    <w:rsid w:val="00CB311B"/>
    <w:rsid w:val="00D37F83"/>
    <w:rsid w:val="00D8467E"/>
    <w:rsid w:val="00E6095D"/>
    <w:rsid w:val="00E77764"/>
    <w:rsid w:val="00EC4D89"/>
    <w:rsid w:val="00EC6993"/>
    <w:rsid w:val="00F91215"/>
    <w:rsid w:val="00FA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41605"/>
  <w15:chartTrackingRefBased/>
  <w15:docId w15:val="{12A82E62-410E-4CE3-9A98-0BF96C3F8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4B7E59"/>
    <w:pPr>
      <w:spacing w:after="0" w:line="240" w:lineRule="auto"/>
      <w:contextualSpacing/>
      <w:jc w:val="center"/>
    </w:pPr>
    <w:rPr>
      <w:rFonts w:ascii="Times New Roman" w:eastAsiaTheme="majorEastAsia" w:hAnsi="Times New Roman" w:cstheme="majorBidi"/>
      <w:b/>
      <w:spacing w:val="-10"/>
      <w:kern w:val="28"/>
      <w:sz w:val="44"/>
      <w:szCs w:val="56"/>
      <w:lang w:eastAsia="zh-TW"/>
    </w:rPr>
  </w:style>
  <w:style w:type="character" w:customStyle="1" w:styleId="TitleChar">
    <w:name w:val="Title Char"/>
    <w:basedOn w:val="DefaultParagraphFont"/>
    <w:link w:val="Title"/>
    <w:uiPriority w:val="10"/>
    <w:rsid w:val="004B7E59"/>
    <w:rPr>
      <w:rFonts w:ascii="Times New Roman" w:eastAsiaTheme="majorEastAsia" w:hAnsi="Times New Roman" w:cstheme="majorBidi"/>
      <w:b/>
      <w:spacing w:val="-10"/>
      <w:kern w:val="28"/>
      <w:sz w:val="44"/>
      <w:szCs w:val="56"/>
      <w:lang w:eastAsia="zh-TW"/>
    </w:rPr>
  </w:style>
  <w:style w:type="paragraph" w:styleId="ListParagraph">
    <w:name w:val="List Paragraph"/>
    <w:basedOn w:val="Normal"/>
    <w:uiPriority w:val="34"/>
    <w:qFormat/>
    <w:rsid w:val="00FA7B5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52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5258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796DA6"/>
    <w:pPr>
      <w:widowControl w:val="0"/>
      <w:autoSpaceDE w:val="0"/>
      <w:autoSpaceDN w:val="0"/>
      <w:spacing w:after="0" w:line="240" w:lineRule="auto"/>
      <w:ind w:left="140"/>
    </w:pPr>
    <w:rPr>
      <w:rFonts w:ascii="Arial" w:eastAsia="Arial" w:hAnsi="Arial" w:cs="Arial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796DA6"/>
    <w:rPr>
      <w:rFonts w:ascii="Arial" w:eastAsia="Arial" w:hAnsi="Arial" w:cs="Arial"/>
      <w:sz w:val="21"/>
      <w:szCs w:val="21"/>
    </w:rPr>
  </w:style>
  <w:style w:type="table" w:styleId="TableGrid">
    <w:name w:val="Table Grid"/>
    <w:basedOn w:val="TableNormal"/>
    <w:uiPriority w:val="39"/>
    <w:rsid w:val="00796D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nperrus.net/martin/java-metrics" TargetMode="External"/><Relationship Id="rId13" Type="http://schemas.openxmlformats.org/officeDocument/2006/relationships/hyperlink" Target="https://www.pmbypm.com/earned-value-analysi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ibrary.ndsu.edu/ir/bitstream/handle/10365/25820/Software%20Metrics%20Tool.pdf?sequence=1&amp;isAllowed=y" TargetMode="External"/><Relationship Id="rId12" Type="http://schemas.openxmlformats.org/officeDocument/2006/relationships/hyperlink" Target="https://www.projectengineer.net/tutorials/earned-value-tutorial/earned-value-exampl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qasymphony.com/blog/64-test-metrics/" TargetMode="External"/><Relationship Id="rId11" Type="http://schemas.openxmlformats.org/officeDocument/2006/relationships/hyperlink" Target="https://www.projectengineer.net/the-8-steps-to-earned-value-analysis/" TargetMode="External"/><Relationship Id="rId5" Type="http://schemas.openxmlformats.org/officeDocument/2006/relationships/hyperlink" Target="https://www.semanticdesigns.com/Products/Metrics/index.html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thinksys.com/qa-testing/software-testing-metrics-kpi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emanticdesigns.com/Products/Metrics/index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2</Pages>
  <Words>508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 Nguyen Duc</dc:creator>
  <cp:keywords/>
  <dc:description/>
  <cp:lastModifiedBy>Nguyễn Đức Mận</cp:lastModifiedBy>
  <cp:revision>9</cp:revision>
  <cp:lastPrinted>2021-09-21T11:42:00Z</cp:lastPrinted>
  <dcterms:created xsi:type="dcterms:W3CDTF">2023-03-10T07:48:00Z</dcterms:created>
  <dcterms:modified xsi:type="dcterms:W3CDTF">2023-04-12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7c7cecb25cd25c65c3939d252a42165a7138affab31cd18017cb08a259180c</vt:lpwstr>
  </property>
</Properties>
</file>